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analysis-of-the-impact-of-a-technology-on-society-mid-term-20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comparison-of-an-emerging-and-existing-technology-final-paper-40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8-29T19:25:26Z</dcterms:created>
  <dcterms:modified xsi:type="dcterms:W3CDTF">2019-08-29T19:25:26Z</dcterms:modified>
</cp:coreProperties>
</file>